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November</w:t>
      </w:r>
      <w:r>
        <w:t xml:space="preserve"> </w:t>
      </w:r>
      <w:r>
        <w:t xml:space="preserve">4,</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p>
      <w:pPr>
        <w:pStyle w:val="FirstParagraph"/>
      </w:pPr>
      <w:r>
        <w:t xml:space="preserve">The academic job market is a source of uncertainty, especially for job seekers, as they look for ads that are well-matched to their niche of skills and experience that have taken years to cultivate and refine. Hiring committees also face uncertainty as they strive to equitably sift through sometimes hundreds of applicants in the hope of finding a candidate that meets all of their needs and helps to realise their visions of their program and the discipline. For many academics there is a perception that the last two to three decades have seen the job market become increasingly difficult for job seekers. In many fields it is common to hear that there are fewer jobs available relative to the number of PhD graduates, higher numbers of short-term temporary positions relative to secure tenure-track positions, and increasingly complex application requirements with specific statements (e.g. teaching, research, and diversity) that need to be tail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s findings from other fields, for example in biomedical sciences where there is one tenure-track position in the US for approximately every 6.3 PhD graduates</w:t>
      </w:r>
      <w:r>
        <w:t xml:space="preserve"> </w:t>
      </w:r>
      <w:r>
        <w:t xml:space="preserve">(Ghaffarzadegan et al., 2015)</w:t>
      </w:r>
      <w:r>
        <w:t xml:space="preserve">. 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 track full time or part time contingent faculty members</w:t>
      </w:r>
      <w:r>
        <w:t xml:space="preserve"> </w:t>
      </w:r>
      <w:r>
        <w:t xml:space="preserve">(Colby, 2022)</w:t>
      </w:r>
      <w:r>
        <w:t xml:space="preserve">. Contingent faculty positions are precarious because they provide low or no health and retirement benefits, little or nothing in the way of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they work at</w:t>
      </w:r>
      <w:r>
        <w:t xml:space="preserve"> </w:t>
      </w:r>
      <w:r>
        <w:t xml:space="preserve">(Platzer and Allison, 2018)</w:t>
      </w:r>
      <w:r>
        <w:t xml:space="preserve">.</w:t>
      </w:r>
    </w:p>
    <w:p>
      <w:pPr>
        <w:pStyle w:val="BodyText"/>
      </w:pPr>
      <w:r>
        <w:t xml:space="preserve">Studies of who holds tenure-track faculty positions in archaeology at US universities, shows that success in job applications is strongly determined by where applicants get their PhD from.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Similarly, a network analysis of 1,918 faculty holding tenured or tenure-track positions at PhD-granting anthropology programs in the US in 2015 (including 506 archaeologists) found that the just fifteen graduate programs produced 52.8 percent of tenured and tenure-track positions</w:t>
      </w:r>
      <w:r>
        <w:t xml:space="preserve"> </w:t>
      </w:r>
      <w:r>
        <w:t xml:space="preserve">(Kawa et al., 2019)</w:t>
      </w:r>
      <w:r>
        <w:t xml:space="preserve">. This network analysis further found that programs with large endowments and with faculty who hold prestigious awards and are widely cited by other scholars produce the majority of tenured and tenure-track faculty in anthropology. This pattern of inequality is not unique to archaeology</w:t>
      </w:r>
      <w:r>
        <w:t xml:space="preserve"> </w:t>
      </w:r>
      <w:r>
        <w:t xml:space="preserve">(Wapman et al., 2022)</w:t>
      </w:r>
      <w:r>
        <w:t xml:space="preserve">, but these studies draw attention to the paradox of a discipline that has many members committed to fighting social inequalities, and yet continues to reproduce its own systematic inequalities and hierarchies through hiring practices that favour an elite minority of graduates with prestigious institutional affiliations.</w:t>
      </w:r>
    </w:p>
    <w:p>
      <w:pPr>
        <w:pStyle w:val="BodyText"/>
      </w:pPr>
      <w:r>
        <w:t xml:space="preserve">One way that some hiring committees are tackling these biases towards prestigious institutions is by providing detailed instructions to applicants on how to prepare their application materials so that the hiring committee can focus on evaluating and ranking the specific accomplishments of candidates across common categories, rather than ranking based on prestige signals in a CV, such as a name of the applicant’s graduate program. This has resulted in job ads that are often highly prescriptive in the types of documents that applicants should submit. For example, in addition to a cover letter and CV, job ads in many fields now require applicants to submit short statements about their teaching and research record and plans. In a comparison of job ads from 1999–2000 and 2019–2020 published in</w:t>
      </w:r>
      <w:r>
        <w:t xml:space="preserve"> </w:t>
      </w:r>
      <w:r>
        <w:rPr>
          <w:iCs/>
          <w:i/>
        </w:rPr>
        <w:t xml:space="preserve">Anthropology News</w:t>
      </w:r>
      <w:r>
        <w:t xml:space="preserve"> </w:t>
      </w:r>
      <w:r>
        <w:t xml:space="preserve">Gershon and Rachok (2021)</w:t>
      </w:r>
      <w:r>
        <w:t xml:space="preserve"> </w:t>
      </w:r>
      <w:r>
        <w:t xml:space="preserve">noticed a trend toward increasingly asking for more materials from applicants. They found that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two job ads with particularly extreme requirements, requesting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inclusion. This requirement has been much-debated largely due to an experiment in 2016-2022 at several University of California campuses that used diversity statements as the first cut for selecting candidates for tenure-track faculty positions</w:t>
      </w:r>
      <w:r>
        <w:t xml:space="preserve"> </w:t>
      </w:r>
      <w:r>
        <w:t xml:space="preserve">(Soucek, 2021)</w:t>
      </w:r>
      <w:r>
        <w:t xml:space="preserve">. Only candidates that scored highly on their diversity statements would have the rest of their application evaluated. This experiment generated intense and widespread public debate about merits and risks of requiring and using diversity statements. These debates drew attention to the challenges of hiring faculty from underrepresented minorities, and resulted a variety of approaches to evaluating diversity, including some universities dropping requirements for diversity statements in job applications</w:t>
      </w:r>
      <w:r>
        <w:t xml:space="preserve"> </w:t>
      </w:r>
      <w:r>
        <w:t xml:space="preserve">(Guiden, 2024)</w:t>
      </w:r>
      <w:r>
        <w:t xml:space="preserve">.</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Full details of the category reduction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ie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consistently one of the least frequently mentioned topics, virtually disappeared from job ads during 2019-2021. Mentions of complex societies in ads consistently decrease over the study period, while mentions of public archaeology consistently increase. The topic of Environmental Archaeology remains consistently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1053) = 235.49, p = 4</w:t>
      </w:r>
      <w:r>
        <w:rPr>
          <w:iCs/>
          <w:i/>
        </w:rPr>
        <w:t xml:space="preserve">x</w:t>
      </w:r>
      <w:r>
        <w:t xml:space="preserve">10</w:t>
      </w:r>
      <w:r>
        <w:rPr>
          <w:vertAlign w:val="superscript"/>
        </w:rPr>
        <w:t xml:space="preserve">-53</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A cover letter and CV are less requested in more recent years, especially after 2018. The requirement for a diversity statement is rare until 2019-2020, peaks around 2020-2021, then decreases towards the present. Requests for names of recommenders (either zero or three names, rarely only two names) reaches a maximum during 2019-2020 then decreases towards the present.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the three ranks are cover letter and CV.</w:t>
      </w:r>
    </w:p>
    <w:bookmarkEnd w:id="60"/>
    <w:bookmarkEnd w:id="61"/>
    <w:bookmarkStart w:id="62" w:name="discussion"/>
    <w:p>
      <w:pPr>
        <w:pStyle w:val="Heading1"/>
      </w:pPr>
      <w:r>
        <w:t xml:space="preserve">Discussion</w:t>
      </w:r>
    </w:p>
    <w:p>
      <w:pPr>
        <w:pStyle w:val="FirstParagraph"/>
      </w:pPr>
      <w:r>
        <w:t xml:space="preserve">Our results reveal some of these shifts, providing insights into the dynamics of topical, methods, and geographic foci over time. While these dynamics are deeply felt by people actively seeking faculty jobs, we believe this is the first time they have been quantified at such a large scale. Trends in job ads reflect broader shifts in intellectual and practical priorities about archaeology, undergraduate education, and the process of hiring professors. The demand for archaeology faculty, indicated by the total number of tenure-track jobs, maybe explained by a variety of processes. Overall we found more tenure-track jobs advertised each year than non-tenure-track, with the exception of 2013-14. This is at odds with prior work finding that contingent positions make up more than half of faculty positions. This discrepancy may be due to advertising for short-term positions typically having much more limited circulation than advertising for tenure-track jobs, and thus less likely to be added to the Academic Jobs Wiki. The downward trend in tenure-track positions during 2013-2019 maybe related to decline in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p>
    <w:p>
      <w:pPr>
        <w:pStyle w:val="BodyText"/>
      </w:pPr>
      <w:r>
        <w:t xml:space="preserve">In addition to a dip in job ads, our results show that 2019-2021 was a major inflection point in the popularity of topics and regions in job ads. Indigenous and historical archaeology and the Americas strongly increase in popularity at this time, while archaeological science, complex societies, the Mediterranean and Near East and show declines. Similarly, the number of job ads with a geographic focus on the Americas and Africa peaks during this time. These shifts in the topics and geographic foci of job ads were likely been influenced by broader cultural movements such as Black Lives Matter, protests about racial injustice, and efforts to amplify Indigenous voices. COVID-19 negatively impacted Black, American Indian and Hispanic communities with significantly higher infection and morbidity rates, drawing attention to racial and socio-economic inequality in the US. The Black Lives Matter movement, dating back to 2013, intersected profoundly with the pandemic with the murder of George Floyd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 Our data suggest th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universities appear to have tailored the content of the job ads to focus on topics where they expect Black and Indigenous researchers to be most numerous, ensuring that these researchers would be well-represented in the pool of applicants.</w:t>
      </w:r>
    </w:p>
    <w:p>
      <w:pPr>
        <w:pStyle w:val="BodyText"/>
      </w:pPr>
      <w:r>
        <w:t xml:space="preserve">This striking change in topics and geographic foci of 2019-2021 occurred against a backdrop of several longer-term trends. We found a long-term decline in topics such as the archaeology of complex societies and archaeological science, Mesoamerica and South America as a geographic focus, and methods relating to landscape archaeology. These trends are harder to explain as we cannot link their start to a discrete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This might explain why archaeological science is showing a decline, as demand for methods for analyzing artefact materiality, ontology, and power displace physical methods for compositional analysis. Other relevant factors may include increasing difficulty of obtaining research funding to support archaeological science research, such as laboratory facilities and instrumentation, and an increasing emphasis on more job-oriented degrees that prepare students for working in cultural heritage management rather than advanced research.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p>
    <w:p>
      <w:pPr>
        <w:pStyle w:val="BodyText"/>
      </w:pPr>
      <w:r>
        <w:t xml:space="preserve">Our data on the requirements for applicants shows that application complexity has gradually increased over time. This trend is especially pronounced for Assistant Professor positions, which make more demands on applicants than Associate and Full Professor positions. We saw a growing demand for research and teaching statements, consistent with previous work. Demand for diversity statements shows a unique trajectory, peaking in 2020-2021 and declining into the present. This may relate to the intersecting concerns emerging during the COVID-19 pandemic, which may have declined in job ads as the pandemic moves into the past, in addition to the debates surrounding the experiment with diversity statements in hiring at some UC campuses. The decline in recent years for names of recommenders in the initial application may be a response to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w:t>
      </w:r>
    </w:p>
    <w:p>
      <w:pPr>
        <w:pStyle w:val="BodyText"/>
      </w:pPr>
      <w:r>
        <w:t xml:space="preserve">A key limitation of our research is that it does not include an analysis of the academic profiles of those who were eventually hired from the job ads. Our results reveal collective aspirations for the future of the field, but only from those who are securely employed in it as tenured professors serving on hiring committees at US universities. Our results do not show how these aspirations worked out in the topical and geographic foci of the people who were eventually hired for the positions studied here. Future work should consider interviewing faculty hired during our study period to match up people to the ads they responded to. If the successful applicants can be identified, then the match between the details of the job ad and the applicant’s research can be analysed. Then we can assess how effective the hiring process is for driving change in the discipline by setting the topics of courses that will be taught in undergraduate and graduate curricula, and research that will be supported by universities.</w:t>
      </w:r>
    </w:p>
    <w:bookmarkEnd w:id="62"/>
    <w:bookmarkStart w:id="63" w:name="conclusion"/>
    <w:p>
      <w:pPr>
        <w:pStyle w:val="Heading1"/>
      </w:pPr>
      <w:r>
        <w:t xml:space="preserve">Conclusion</w:t>
      </w:r>
    </w:p>
    <w:p>
      <w:pPr>
        <w:pStyle w:val="FirstParagraph"/>
      </w:pPr>
      <w:r>
        <w:t xml:space="preserve">Our results show that job ads are a highly nuanced record of disciplinary history, show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s implications for prospective graduate students. An area that is growing in popularity as a student begins their PhD may have peaked and be in decline before they graduate.</w:t>
      </w:r>
    </w:p>
    <w:p>
      <w:pPr>
        <w:pStyle w:val="BodyText"/>
      </w:pPr>
      <w:r>
        <w:t xml:space="preserve">Jobs ads also demonstrate how archaeologists draw on current events and politics to prioritize topics, regions and methods in their hiring plans. This is consistent with prior findings, such</w:t>
      </w:r>
      <w:r>
        <w:t xml:space="preserve"> </w:t>
      </w:r>
      <w:r>
        <w:t xml:space="preserve">Wilk (1985)</w:t>
      </w:r>
      <w:r>
        <w:t xml:space="preserve">’s analysis of publications that found trends in explanations of Mayan collapse during the 1960s-70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r>
        <w:br w:type="page"/>
      </w:r>
    </w:p>
    <w:bookmarkEnd w:id="64"/>
    <w:bookmarkStart w:id="94" w:name="references"/>
    <w:p>
      <w:pPr>
        <w:pStyle w:val="Heading1"/>
      </w:pPr>
      <w:r>
        <w:t xml:space="preserve">References</w:t>
      </w:r>
    </w:p>
    <w:bookmarkStart w:id="92" w:name="refs"/>
    <w:bookmarkStart w:id="65" w:name="ref-colby2022annual"/>
    <w:p>
      <w:pPr>
        <w:pStyle w:val="Bibliography"/>
      </w:pPr>
      <w:r>
        <w:t xml:space="preserve">Colby, G., 2022. The annual report on the economic status of the profession, 2021–22. Academe, Summer 74–111.</w:t>
      </w:r>
    </w:p>
    <w:bookmarkEnd w:id="65"/>
    <w:bookmarkStart w:id="67"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6">
        <w:r>
          <w:rPr>
            <w:rStyle w:val="Hyperlink"/>
          </w:rPr>
          <w:t xml:space="preserve">https://doi.org/10.1017/aap.2022.8</w:t>
        </w:r>
      </w:hyperlink>
    </w:p>
    <w:bookmarkEnd w:id="67"/>
    <w:bookmarkStart w:id="69"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68">
        <w:r>
          <w:rPr>
            <w:rStyle w:val="Hyperlink"/>
          </w:rPr>
          <w:t xml:space="preserve">https://doi.org/10.1111/aman.13781</w:t>
        </w:r>
      </w:hyperlink>
    </w:p>
    <w:bookmarkEnd w:id="69"/>
    <w:bookmarkStart w:id="71" w:name="ref-HelloTristesTropes2021"/>
    <w:p>
      <w:pPr>
        <w:pStyle w:val="Bibliography"/>
      </w:pPr>
      <w:r>
        <w:t xml:space="preserve">Gershon, I., Rachok, D., 2021. Hello to</w:t>
      </w:r>
      <w:r>
        <w:t xml:space="preserve"> </w:t>
      </w:r>
      <w:r>
        <w:t xml:space="preserve">Tristes Tropes</w:t>
      </w:r>
      <w:r>
        <w:t xml:space="preserve"> </w:t>
      </w:r>
      <w:r>
        <w:t xml:space="preserve">[WWW Document]. URL</w:t>
      </w:r>
      <w:r>
        <w:t xml:space="preserve"> </w:t>
      </w:r>
      <w:hyperlink r:id="rId70">
        <w:r>
          <w:rPr>
            <w:rStyle w:val="Hyperlink"/>
          </w:rPr>
          <w:t xml:space="preserve">https://www.anthropology-news.org/articles/hello-to-tristes-tropes/</w:t>
        </w:r>
      </w:hyperlink>
      <w:r>
        <w:t xml:space="preserve"> </w:t>
      </w:r>
      <w:r>
        <w:t xml:space="preserve">(accessed 8.2.2022).</w:t>
      </w:r>
    </w:p>
    <w:bookmarkEnd w:id="71"/>
    <w:bookmarkStart w:id="73"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72">
        <w:r>
          <w:rPr>
            <w:rStyle w:val="Hyperlink"/>
          </w:rPr>
          <w:t xml:space="preserve">https://doi.org/10.1002/sres.2324</w:t>
        </w:r>
      </w:hyperlink>
    </w:p>
    <w:bookmarkEnd w:id="73"/>
    <w:bookmarkStart w:id="75" w:name="ref-guidenAreDiversityStatements"/>
    <w:p>
      <w:pPr>
        <w:pStyle w:val="Bibliography"/>
      </w:pPr>
      <w:r>
        <w:t xml:space="preserve">Guiden, M., 2024. 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 </w:t>
      </w:r>
      <w:r>
        <w:t xml:space="preserve">[WWW Document]. URL</w:t>
      </w:r>
      <w:r>
        <w:t xml:space="preserve"> </w:t>
      </w:r>
      <w:hyperlink r:id="rId74">
        <w:r>
          <w:rPr>
            <w:rStyle w:val="Hyperlink"/>
          </w:rPr>
          <w:t xml:space="preserve">https://www.higheredjobs.com/Articles/articleDisplay.cfm?ID=3948</w:t>
        </w:r>
      </w:hyperlink>
      <w:r>
        <w:t xml:space="preserve"> </w:t>
      </w:r>
      <w:r>
        <w:t xml:space="preserve">(accessed 11.1.2024).</w:t>
      </w:r>
    </w:p>
    <w:bookmarkEnd w:id="75"/>
    <w:bookmarkStart w:id="77" w:name="ref-kawaSocialNetworkUS2019"/>
    <w:p>
      <w:pPr>
        <w:pStyle w:val="Bibliography"/>
      </w:pPr>
      <w:r>
        <w:t xml:space="preserve">Kawa, N.C., Clavijo Michelangeli, J.A., Clark, J.L., Ginsberg, D., McCarty, C., 2019. 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 American Anthropologist 121, 14–29.</w:t>
      </w:r>
      <w:r>
        <w:t xml:space="preserve"> </w:t>
      </w:r>
      <w:hyperlink r:id="rId76">
        <w:r>
          <w:rPr>
            <w:rStyle w:val="Hyperlink"/>
          </w:rPr>
          <w:t xml:space="preserve">https://doi.org/10.1111/aman.13158</w:t>
        </w:r>
      </w:hyperlink>
    </w:p>
    <w:bookmarkEnd w:id="77"/>
    <w:bookmarkStart w:id="78"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78"/>
    <w:bookmarkStart w:id="79" w:name="ref-lyman2010american"/>
    <w:p>
      <w:pPr>
        <w:pStyle w:val="Bibliography"/>
      </w:pPr>
      <w:r>
        <w:t xml:space="preserve">Lyman, R.L., 2010. American archaeology textbooks as reflections of the history of the discipline. North American Archaeologist 31, 1–25.</w:t>
      </w:r>
    </w:p>
    <w:bookmarkEnd w:id="79"/>
    <w:bookmarkStart w:id="80" w:name="ref-musial2018five"/>
    <w:p>
      <w:pPr>
        <w:pStyle w:val="Bibliography"/>
      </w:pPr>
      <w:r>
        <w:t xml:space="preserve">Musial, J., Holmes, C., 2018. Five-year study on hiring trends in gender, women’s, and feminist studies. Feminist Studies 44, 253–272.</w:t>
      </w:r>
    </w:p>
    <w:bookmarkEnd w:id="80"/>
    <w:bookmarkStart w:id="82" w:name="ref-Passalacqua_2018"/>
    <w:p>
      <w:pPr>
        <w:pStyle w:val="Bibliography"/>
      </w:pPr>
      <w:r>
        <w:t xml:space="preserve">Passalacqua, N.V., 2018. Are careers in biological anthropology sustainable? American Journal of Physical Anthropology 166, 772–776.</w:t>
      </w:r>
      <w:r>
        <w:t xml:space="preserve"> </w:t>
      </w:r>
      <w:hyperlink r:id="rId81">
        <w:r>
          <w:rPr>
            <w:rStyle w:val="Hyperlink"/>
          </w:rPr>
          <w:t xml:space="preserve">https://doi.org/10.1002/ajpa.23457</w:t>
        </w:r>
      </w:hyperlink>
    </w:p>
    <w:bookmarkEnd w:id="82"/>
    <w:bookmarkStart w:id="84"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83">
        <w:r>
          <w:rPr>
            <w:rStyle w:val="Hyperlink"/>
          </w:rPr>
          <w:t xml:space="preserve">https://culanth.org/fieldsights/academic-precarity-in-american-anthropology</w:t>
        </w:r>
      </w:hyperlink>
      <w:r>
        <w:t xml:space="preserve"> </w:t>
      </w:r>
      <w:r>
        <w:t xml:space="preserve">(accessed 10.31.2024).</w:t>
      </w:r>
    </w:p>
    <w:bookmarkEnd w:id="84"/>
    <w:bookmarkStart w:id="85" w:name="ref-soucek2021diversity"/>
    <w:p>
      <w:pPr>
        <w:pStyle w:val="Bibliography"/>
      </w:pPr>
      <w:r>
        <w:t xml:space="preserve">Soucek, B., 2021. Diversity statements. UC Davis L. Rev. 55, 1989.</w:t>
      </w:r>
    </w:p>
    <w:bookmarkEnd w:id="85"/>
    <w:bookmarkStart w:id="86"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86"/>
    <w:bookmarkStart w:id="88"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87">
        <w:r>
          <w:rPr>
            <w:rStyle w:val="Hyperlink"/>
          </w:rPr>
          <w:t xml:space="preserve">https://doi.org/10.1111/j.1556-3502.2010.51904.x</w:t>
        </w:r>
      </w:hyperlink>
    </w:p>
    <w:bookmarkEnd w:id="88"/>
    <w:bookmarkStart w:id="90" w:name="Xcd31d39e5e719de1751c56e4e26f4a425729374"/>
    <w:p>
      <w:pPr>
        <w:pStyle w:val="Bibliography"/>
      </w:pPr>
      <w:r>
        <w:t xml:space="preserve">Wapman, K.H., Zhang, S., Clauset, A., Larremore, D.B., 2022. Quantifying hierarchy and dynamics in</w:t>
      </w:r>
      <w:r>
        <w:t xml:space="preserve"> </w:t>
      </w:r>
      <w:r>
        <w:t xml:space="preserve">US</w:t>
      </w:r>
      <w:r>
        <w:t xml:space="preserve"> </w:t>
      </w:r>
      <w:r>
        <w:t xml:space="preserve">faculty hiring and retention. Nature 610, 120–127.</w:t>
      </w:r>
      <w:r>
        <w:t xml:space="preserve"> </w:t>
      </w:r>
      <w:hyperlink r:id="rId89">
        <w:r>
          <w:rPr>
            <w:rStyle w:val="Hyperlink"/>
          </w:rPr>
          <w:t xml:space="preserve">https://doi.org/10.1038/s41586-022-05222-x</w:t>
        </w:r>
      </w:hyperlink>
    </w:p>
    <w:bookmarkEnd w:id="90"/>
    <w:bookmarkStart w:id="91" w:name="ref-wilk1985ancient"/>
    <w:p>
      <w:pPr>
        <w:pStyle w:val="Bibliography"/>
      </w:pPr>
      <w:r>
        <w:t xml:space="preserve">Wilk, R.R., 1985. The ancient maya and the political present. Journal of anthropological research 41, 307–326.</w:t>
      </w:r>
    </w:p>
    <w:bookmarkEnd w:id="91"/>
    <w:bookmarkEnd w:id="92"/>
    <w:p>
      <w:r>
        <w:br w:type="page"/>
      </w:r>
    </w:p>
    <w:bookmarkStart w:id="93" w:name="colophon"/>
    <w:p>
      <w:pPr>
        <w:pStyle w:val="Heading3"/>
      </w:pPr>
      <w:r>
        <w:t xml:space="preserve">Colophon</w:t>
      </w:r>
    </w:p>
    <w:p>
      <w:pPr>
        <w:pStyle w:val="FirstParagraph"/>
      </w:pPr>
      <w:r>
        <w:t xml:space="preserve">This report was generated on 2024-11-04 09:28:19.80550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11-04</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rchive        1.1.9   2024-09-12 [1] CRAN (R 4.4.1)</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4   2024-04-25 [1] CRAN (R 4.4.0)</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5   2024-04-22 [1] CRAN (R 4.4.0)</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8    2024-07-07 [1] CRAN (R 4.4.0)</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   2023-12-15 [1] CRAN (R 4.4.0)</w:t>
      </w:r>
      <w:r>
        <w:br/>
      </w:r>
      <w:r>
        <w:rPr>
          <w:rStyle w:val="VerbatimChar"/>
        </w:rPr>
        <w:t xml:space="preserve"> Matrix         1.7-0   2024-04-26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4   2024-03-17 [1] CRAN (R 4.4.0)</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  2024-07-17 [1] CRAN (R 4.4.0)</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8    2024-08-17 [1] CRAN (R 4.4.1)</w:t>
      </w:r>
      <w:r>
        <w:br/>
      </w:r>
      <w:r>
        <w:rPr>
          <w:rStyle w:val="VerbatimChar"/>
        </w:rPr>
        <w:t xml:space="preserve"> rprojroot      2.0.4   2023-11-05 [1] CRAN (R 4.4.0)</w:t>
      </w:r>
      <w:r>
        <w:br/>
      </w:r>
      <w:r>
        <w:rPr>
          <w:rStyle w:val="VerbatimChar"/>
        </w:rPr>
        <w:t xml:space="preserve"> rstudioapi     0.16.0  2024-03-24 [1] CRAN (R 4.4.0)</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1   2024-07-31 [1] CRAN (R 4.4.0)</w:t>
      </w:r>
      <w:r>
        <w:br/>
      </w:r>
      <w:r>
        <w:rPr>
          <w:rStyle w:val="VerbatimChar"/>
        </w:rPr>
        <w:t xml:space="preserve"> xfun           0.48    2024-10-03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2a4ff00] 2024-11-02: writing discussion and conclusion</w:t>
      </w:r>
    </w:p>
    <w:bookmarkEnd w:id="93"/>
    <w:bookmarkEnd w:id="9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1-04T17:28:27Z</dcterms:created>
  <dcterms:modified xsi:type="dcterms:W3CDTF">2024-11-04T17: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November 4,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